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8CD83" w14:textId="1FD57269" w:rsidR="002B1EB9" w:rsidRPr="00D47D70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</w:t>
                            </w:r>
                            <w:proofErr w:type="spellStart"/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lastName</w:t>
                            </w:r>
                            <w:proofErr w:type="spellEnd"/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1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Town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y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ry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postcode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47A746A4" w:rsidR="001A227F" w:rsidRPr="00D47D70" w:rsidRDefault="001A227F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3B18CD83" w14:textId="1FD57269" w:rsidR="002B1EB9" w:rsidRPr="00D47D70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</w:t>
                      </w:r>
                      <w:proofErr w:type="spellStart"/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lastName</w:t>
                      </w:r>
                      <w:proofErr w:type="spellEnd"/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1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Town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y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ry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postcode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47A746A4" w:rsidR="001A227F" w:rsidRPr="00D47D70" w:rsidRDefault="001A227F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5C732614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EF7F1D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</w:t>
      </w:r>
      <w:proofErr w:type="spellStart"/>
      <w:r w:rsidR="002B4E51">
        <w:rPr>
          <w:rFonts w:cs="Poppins"/>
          <w:sz w:val="20"/>
          <w:szCs w:val="20"/>
        </w:rPr>
        <w:t>lastName</w:t>
      </w:r>
      <w:proofErr w:type="spellEnd"/>
      <w:r w:rsidR="002B4E51">
        <w:rPr>
          <w:rFonts w:cs="Poppins"/>
          <w:sz w:val="20"/>
          <w:szCs w:val="20"/>
        </w:rPr>
        <w:t>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</w:t>
      </w:r>
      <w:proofErr w:type="spellStart"/>
      <w:r w:rsidR="00487168">
        <w:rPr>
          <w:sz w:val="20"/>
          <w:szCs w:val="22"/>
        </w:rPr>
        <w:t>companyName</w:t>
      </w:r>
      <w:r w:rsidR="00BA0F75">
        <w:rPr>
          <w:sz w:val="20"/>
          <w:szCs w:val="22"/>
        </w:rPr>
        <w:t>Field</w:t>
      </w:r>
      <w:proofErr w:type="spellEnd"/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5A92E30F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proofErr w:type="spellStart"/>
      <w:r w:rsidR="000805CE" w:rsidRPr="00967347">
        <w:rPr>
          <w:rFonts w:cs="Poppins"/>
          <w:sz w:val="20"/>
          <w:szCs w:val="20"/>
        </w:rPr>
        <w:t>Hallbrook</w:t>
      </w:r>
      <w:proofErr w:type="spellEnd"/>
      <w:r w:rsidR="000805CE" w:rsidRPr="00967347">
        <w:rPr>
          <w:rFonts w:cs="Poppins"/>
          <w:sz w:val="20"/>
          <w:szCs w:val="20"/>
        </w:rPr>
        <w:t xml:space="preserve">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07F21F" w14:textId="77777777" w:rsidR="003A4AE8" w:rsidRDefault="003A4AE8" w:rsidP="00EF6920">
      <w:pPr>
        <w:spacing w:after="0" w:line="240" w:lineRule="auto"/>
      </w:pPr>
      <w:r>
        <w:separator/>
      </w:r>
    </w:p>
    <w:p w14:paraId="75E06E45" w14:textId="77777777" w:rsidR="003A4AE8" w:rsidRDefault="003A4AE8"/>
  </w:endnote>
  <w:endnote w:type="continuationSeparator" w:id="0">
    <w:p w14:paraId="35FFCED2" w14:textId="77777777" w:rsidR="003A4AE8" w:rsidRDefault="003A4AE8" w:rsidP="00EF6920">
      <w:pPr>
        <w:spacing w:after="0" w:line="240" w:lineRule="auto"/>
      </w:pPr>
      <w:r>
        <w:continuationSeparator/>
      </w:r>
    </w:p>
    <w:p w14:paraId="31AE16F9" w14:textId="77777777" w:rsidR="003A4AE8" w:rsidRDefault="003A4AE8"/>
  </w:endnote>
  <w:endnote w:type="continuationNotice" w:id="1">
    <w:p w14:paraId="5BD4B2D2" w14:textId="77777777" w:rsidR="003A4AE8" w:rsidRDefault="003A4A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Partners Limited.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DE987C" w14:textId="77777777" w:rsidR="003A4AE8" w:rsidRDefault="003A4AE8" w:rsidP="00EF6920">
      <w:pPr>
        <w:spacing w:after="0" w:line="240" w:lineRule="auto"/>
      </w:pPr>
      <w:r>
        <w:separator/>
      </w:r>
    </w:p>
    <w:p w14:paraId="5F8CD5DD" w14:textId="77777777" w:rsidR="003A4AE8" w:rsidRDefault="003A4AE8"/>
  </w:footnote>
  <w:footnote w:type="continuationSeparator" w:id="0">
    <w:p w14:paraId="3B51454B" w14:textId="77777777" w:rsidR="003A4AE8" w:rsidRDefault="003A4AE8" w:rsidP="00EF6920">
      <w:pPr>
        <w:spacing w:after="0" w:line="240" w:lineRule="auto"/>
      </w:pPr>
      <w:r>
        <w:continuationSeparator/>
      </w:r>
    </w:p>
    <w:p w14:paraId="37DC18F3" w14:textId="77777777" w:rsidR="003A4AE8" w:rsidRDefault="003A4AE8"/>
  </w:footnote>
  <w:footnote w:type="continuationNotice" w:id="1">
    <w:p w14:paraId="0E22B63D" w14:textId="77777777" w:rsidR="003A4AE8" w:rsidRDefault="003A4A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proofErr w:type="spellStart"/>
                          <w:r>
                            <w:t>Hallbrook</w:t>
                          </w:r>
                          <w:proofErr w:type="spellEnd"/>
                          <w:r>
                            <w:t xml:space="preserve">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proofErr w:type="spellStart"/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  <w:proofErr w:type="spellEnd"/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4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17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29</cp:revision>
  <cp:lastPrinted>2024-03-08T14:51:00Z</cp:lastPrinted>
  <dcterms:created xsi:type="dcterms:W3CDTF">2024-10-09T07:44:00Z</dcterms:created>
  <dcterms:modified xsi:type="dcterms:W3CDTF">2024-10-16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